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dwife position at [Hospital/Healthcare Facility Name] in Australia Brisbane. As a dedicated and compassionate midwife with a passion for maternal and newborn care, I am eager to contribute my skills, experience, and commitment to excellence in a dynamic healthcare environment. Brisbane’s reputation as a thriving hub for medical innovation and community-focused care aligns perfectly with my professional goals, making this opportunity particularly meaningful to me.</w:t>
      </w:r>
    </w:p>
    <w:p>
      <w:pPr>
        <w:pStyle w:val="BodyText"/>
      </w:pPr>
      <w:r>
        <w:t xml:space="preserve">With over [X years] of experience in midwifery, I have developed a strong foundation in providing holistic, patient-centered care across diverse clinical settings. My career has been defined by a deep respect for the transformative journey of pregnancy, childbirth, and postpartum care. Whether supporting first-time mothers through their labor or guiding families after the birth of a new child, I strive to create a safe and empowering environment that prioritizes both physical and emotional well-being.</w:t>
      </w:r>
    </w:p>
    <w:bookmarkStart w:id="20" w:name="experience-in-midwifery"/>
    <w:p>
      <w:pPr>
        <w:pStyle w:val="Heading2"/>
      </w:pPr>
      <w:r>
        <w:t xml:space="preserve">Experience in Midwifery</w:t>
      </w:r>
    </w:p>
    <w:p>
      <w:pPr>
        <w:pStyle w:val="FirstParagraph"/>
      </w:pPr>
      <w:r>
        <w:t xml:space="preserve">As a registered midwife in Australia, I have worked in both public and private healthcare settings, including [previous workplace names or types]. My role has involved managing antenatal care, assisting with labor and delivery, and providing postnatal support to mothers and infants. One of my most rewarding experiences was collaborating with a multidisciplinary team to implement a community-based prenatal education program, which significantly improved patient engagement and satisfaction. This initiative not only enhanced the knowledge of expectant parents but also fostered a sense of community among families.</w:t>
      </w:r>
    </w:p>
    <w:p>
      <w:pPr>
        <w:pStyle w:val="BodyText"/>
      </w:pPr>
      <w:r>
        <w:t xml:space="preserve">In Australia Brisbane, where the population is growing and healthcare demands are evolving, I have witnessed the critical importance of midwives in bridging gaps between medical care and personal support. My work has included adapting to culturally diverse patient needs, which is particularly vital in a city like Brisbane that prides itself on its multicultural communities. Whether communicating in multiple languages or tailoring care plans to align with cultural practices, I have consistently prioritized inclusivity and respect for individual preferences.</w:t>
      </w:r>
    </w:p>
    <w:bookmarkEnd w:id="20"/>
    <w:bookmarkStart w:id="21" w:name="skills-and-qualifications"/>
    <w:p>
      <w:pPr>
        <w:pStyle w:val="Heading2"/>
      </w:pPr>
      <w:r>
        <w:t xml:space="preserve">Skills and Qualifications</w:t>
      </w:r>
    </w:p>
    <w:p>
      <w:pPr>
        <w:pStyle w:val="FirstParagraph"/>
      </w:pPr>
      <w:r>
        <w:t xml:space="preserve">My expertise is grounded in formal education and ongoing professional development. I hold a [Degree Name] in Midwifery from [University Name], accredited by the Australian College of Midwives (ACM). This program equipped me with advanced clinical skills, including evidence-based practices, emergency response protocols, and the use of modern technologies such as fetal monitoring systems. Additionally, I am certified in neonatal resuscitation (NRP) and have completed specialized training in perinatal mental health support.</w:t>
      </w:r>
    </w:p>
    <w:p>
      <w:pPr>
        <w:pStyle w:val="BodyText"/>
      </w:pPr>
      <w:r>
        <w:t xml:space="preserve">One of my strengths lies in my ability to combine technical proficiency with empathetic communication. I understand that the journey of childbirth can be both joyful and challenging, and I approach each patient with patience, clarity, and a genuine desire to listen. My colleagues often describe me as a reliable team player who thrives under pressure while maintaining composure in high-stakes situations. For instance, during a recent emergency delivery at [Hospital Name], I remained calm and coordinated with the medical team to ensure the safety of both mother and baby, earning recognition for my quick thinking and dedication.</w:t>
      </w:r>
    </w:p>
    <w:bookmarkEnd w:id="21"/>
    <w:bookmarkStart w:id="22" w:name="why-australia-brisbane"/>
    <w:p>
      <w:pPr>
        <w:pStyle w:val="Heading2"/>
      </w:pPr>
      <w:r>
        <w:t xml:space="preserve">Why Australia Brisbane?</w:t>
      </w:r>
    </w:p>
    <w:p>
      <w:pPr>
        <w:pStyle w:val="FirstParagraph"/>
      </w:pPr>
      <w:r>
        <w:t xml:space="preserve">Australia Brisbane is not only a vibrant city with a rich cultural tapestry but also a leader in healthcare innovation. The city’s focus on maternal and child health aligns with my personal mission to improve outcomes for families. I am particularly inspired by the initiatives at [specific hospital or organization in Brisbane, if known], which exemplify the integration of technology and compassion in modern midwifery. Working here would allow me to contribute to a healthcare system that values both clinical excellence and human connection.</w:t>
      </w:r>
    </w:p>
    <w:p>
      <w:pPr>
        <w:pStyle w:val="BodyText"/>
      </w:pPr>
      <w:r>
        <w:t xml:space="preserve">Brisbane’s unique blend of urban energy and natural beauty also resonates with me. The city’s commitment to sustainability, community well-being, and work-life balance makes it an ideal place for professionals who seek both career growth and personal fulfillment. I am eager to immerse myself in this environment while supporting the health needs of Brisbane residents through my midwifery practice.</w:t>
      </w:r>
    </w:p>
    <w:bookmarkEnd w:id="22"/>
    <w:bookmarkStart w:id="23" w:name="commitment-to-community-health"/>
    <w:p>
      <w:pPr>
        <w:pStyle w:val="Heading2"/>
      </w:pPr>
      <w:r>
        <w:t xml:space="preserve">Commitment to Community Health</w:t>
      </w:r>
    </w:p>
    <w:p>
      <w:pPr>
        <w:pStyle w:val="FirstParagraph"/>
      </w:pPr>
      <w:r>
        <w:t xml:space="preserve">As a midwife, I believe in the power of education and prevention. In Australia Brisbane, I have participated in various outreach programs aimed at raising awareness about prenatal care, breastfeeding support, and postpartum mental health. These experiences have reinforced my belief that empowering mothers with knowledge is essential to fostering healthier communities. For example, I recently volunteered with a local nonprofit organization to host workshops for low-income families, providing them with resources and guidance on navigating the healthcare system.</w:t>
      </w:r>
    </w:p>
    <w:p>
      <w:pPr>
        <w:pStyle w:val="BodyText"/>
      </w:pPr>
      <w:r>
        <w:t xml:space="preserve">My approach to midwifery is deeply rooted in collaboration. I have worked closely with obstetricians, pediatricians, and other healthcare professionals to ensure seamless care for patients. This teamwork-oriented mindset has allowed me to contribute to positive outcomes while continuously learning from the expertise of others. In Brisbane’s healthcare landscape, where interdisciplinary cooperation is key, I am confident that my ability to build strong relationships will be an asset.</w:t>
      </w:r>
    </w:p>
    <w:bookmarkEnd w:id="23"/>
    <w:bookmarkStart w:id="24" w:name="conclusion"/>
    <w:p>
      <w:pPr>
        <w:pStyle w:val="Heading2"/>
      </w:pPr>
      <w:r>
        <w:t xml:space="preserve">Conclusion</w:t>
      </w:r>
    </w:p>
    <w:p>
      <w:pPr>
        <w:pStyle w:val="FirstParagraph"/>
      </w:pPr>
      <w:r>
        <w:t xml:space="preserve">In summary, I am a skilled and passionate midwife with a proven track record of delivering exceptional care in Australia Brisbane. My dedication to patient-centered practices, cultural sensitivity, and professional growth makes me an ideal candidate for this role. I am excited about the opportunity to join [Hospital/Healthcare Facility Name] and contribute to the well-being of families in this remarkable city.</w:t>
      </w:r>
    </w:p>
    <w:p>
      <w:pPr>
        <w:pStyle w:val="BodyText"/>
      </w:pPr>
      <w:r>
        <w:t xml:space="preserve">Thank you for considering my application. I would be delighted to discuss how my qualifications and experiences align with your needs. Please feel free to contact me at [Your Phone Number] or [Your Email Address] at your earliest convenience. I look forward to the possibility of working together to advance the health and happiness of mothers and newborns in Australia Brisba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for Australia Brisbane</dc:title>
  <dc:creator/>
  <dc:language>en</dc:language>
  <cp:keywords/>
  <dcterms:created xsi:type="dcterms:W3CDTF">2026-07-23T14:30:52Z</dcterms:created>
  <dcterms:modified xsi:type="dcterms:W3CDTF">2026-07-23T14:30:52Z</dcterms:modified>
</cp:coreProperties>
</file>

<file path=docProps/custom.xml><?xml version="1.0" encoding="utf-8"?>
<Properties xmlns="http://schemas.openxmlformats.org/officeDocument/2006/custom-properties" xmlns:vt="http://schemas.openxmlformats.org/officeDocument/2006/docPropsVTypes"/>
</file>